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09:58</w:t>
      </w:r>
      <w:r>
        <w:t xml:space="preserve"> </w:t>
      </w:r>
      <w:r>
        <w:t xml:space="preserve">-</w:t>
      </w:r>
      <w:r>
        <w:t xml:space="preserve"> </w:t>
      </w:r>
      <w:r>
        <w:t xml:space="preserve">10:00</w:t>
      </w:r>
      <w:r>
        <w:t xml:space="preserve"> </w:t>
      </w:r>
      <w:r>
        <w:t xml:space="preserve">น.)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กิดอุบัติเหตุรถจักรยานยนต์บิ๊กไบค์พุ่งชนท้ายรถพ่วง 18 ล้อบนถนนสายบุรีรัมย์ ขาเข้าตัวเมืองบุรีรัมย์นี่ที่เกิดเหตุพบรถจักรยานยนต์บิ๊กไบค์ยี่ห้อ Honda CBR สีขาว ไม่มีแผ่นป้ายทะเบียนคว่ำอยู่กลางถนนบนตัวรถ กบชายอายุประมาณ 30 ปีสภาพขาหัก รูปใบหน้ายุบเลือดไหลนองเต็มพื้นตรวจสอบตามตัวไม่พบ เอกสารแสดงบุคคลห่างไปประมาณ 50 เมตรพบรถพ่วง 18 ล้อที่ด้านท้ายมีร่องรอยการ นายสราวุธขุมทรัพย์อายุ 40 ปีคนขับรถพ่วงด้วยกันว่า ขับรถบรรทุกสินค้ามาเต็มคันรถจากร้อยเอ็ดจะนำไปส่งที่ชลบุรีกระทั่งมาถึงจุดเกิดเหตุได้ยิน เสียงดังสนั่นท้ายรถ ตอนแรกคิดว่ายางระเบิดพ่อจอดรถและลงไปดูจึงพบว่า มีรถจักรยานยนต์พุ่งชนท้ายตำรวจสภ. เมืองบุรีรัมย์จะนำตัวคนขับรถ ต้องไปสอบปากคำเพิ่มเติมเพื่อดำเนินการตามกฎหมายต่อไปค่ะ เมื่อวานนี้เกิดเหตุสุดที่โรงเรียนประถมคิวเพรสในเมืองเดินทางตอนเหนือ ทักมาเนี่ยประเทศออสเตรเลียเมื่อเกิดลมกระโชกลมแรงพัดพาเอากระสอบ เป่าลมขนาดใหญ่ลอยขึ้นไปบนอากาศความสูงกว่า 10 เมตรขณะที่เกิดเหตุการณ์นี้มี จำนวนมากกำลังนั่งอยู่ในปราสาท เป่าลมส่งผลให้นิดเดียว ตกลงมาเสียชีวิต 5 ศพเป็นเด็กนักเรียนอายุระหว่าง 10 ถึง 12 ปี รายงานข่าวระบุว่าประสาทเป่าลมนี้ถูกนำมาตั้งเป็นเครื่องเล่นในงานฉลองการเรียน เช้าสุดท้ายก่อนหยุดคิดมากซึ่งมีเครื่องเล่นต่างๆไม่ว่าจะเป็นพื้นที่เล่นน้ำสไลเดอร์พื้นที่ว่า เขียนและปราสาทเป่าลม นายกรัฐมนตรีบริษัทที่กล่าวว่าเหตุการณ์นี้ทำให้เขาใจสลายด้วย เด็กๆกำลังสนุกสนานอย่างเต็มที่กับครอบครัวแต่กลับมาเกิดเหตุการณ์ โศกนาฏกรรมในช่วงเวลาสุดท้ายของปู่ และนี่คือเอกซเรย์ หน้าใสเด้งอยู่ตัวนิสัยชิวหน้า เซรั่มหน้าใสกับผิวหน้า วันนี้อีกยาวมันไปทั้งวันกับผมๆด้วยไม่แพ้น้ำหอม ให้คุณสดชื่นพร้อมกลิ่นหอมติดทนตลอดวันหยุดประจำจะเยอะแค่ไหนใหม่เชิญเที่ยวให้ สวัสดีค่ะ สวัสดี hello วันนี้ลงมาตีนใกล้ๆ ขาว ใช่ค่ะน้ำตาลแล้วก็มีท้องฟ้ากับทะเลอันนี้เป็นต้นไม้ต้นไม้ใช่ จะบอกเขาอย่างนี้เมื่อเช้ารถติดตัวให้ดี เยอะมากเพราะว่าปวดท้อง เล่าให้ฟังเลยว่าปวดท้องไม่ใช่ปวดท้องมากเลยปวดท้อง ไม่เคยเกิดเหตุการณ์แบบนี้เลยเพราะว่าปกติแล้วถ้าปวดท้องจะมาถึงไทยรัฐและก็เข้าห้องน้ำทันทุกวันไม่ว่า ปวดท้องเบาหรือปวดท้องหนักก็ตาม กลางทางใช่แล้วลูกชายขับให้วันนี้ลูกก็เป็นคนที่น่าบางมากคือแม่บอกว่าแม่ปวดท้อง แม่ไม่ไหวแล้ว แม่ทนไม่ไหวแม่ขอแบบ ใช้ถุงพลาสติกได้ไหม ลูกบอกไม่ได้บอกทำไม ไม่ดี ไม่ได้ รู้ไหม ไม่ได้นั่งเลยรถยาวอย่างนั้นน่ะยืนตลอดทาง ไม่สามารถงอพับตัวได้ ดีนะ อายุปีนี้ 52 ถ้าชั้น 54 ชั้นไม่ได้มาทำงานแล้วนะทำไมต้องกลับบ้านเลย เพราะว่าเละทั้งตัวแน่ๆเลย เพราะว่าเรามี พกพาไว้มันเป็นถุงพลาสติกที่เขาเรียกว่ามันเป็น App อะ สามารถเก็บปิดกลิ่นได้หมดอะไรทุกอย่างเลยแล้วแม่จะไปเบิ่ง อันไหนข้างหลังข้างหลังข้างหลังก็คือดึงม่านอะไรปิดหมดเรียบร้อยแล้วเดินไปแล้วเดิน ที่นั่งตัวเองน่ะไปแล้วตายไปแล้วลูกชายบอกว่า จะลงทันทีนะเราก็ถามเหตุผลว่าทำไม บางเรื่องมันไม่ได้บอกว่า แม่อยากทำ มันไม่โอเคก็บอกมันไม่โอเค นั่นแหละ ที่มาของวันนี้ไม่ค่อยสบายรู้สึกว่าลุกตลอด อุณหภูมิความร้อนตอนนั้น ฉันเข้าตลอดเลยกลางทางมันไม่มันกว่ามันจะหลุดออกจากแบบว่าด้านในวิภาวดีออกมาข้างนอกมันไม่ใช่อันนั้นมีร้านมีอะไรให้เรา เข้าได้มีปั๊ม พี่อยู่ฝั่งตรงข้ามพอดีเลยแล้วเราเดินข้ามไปเข้าไหมเราก็เข้าสิเราเข้าแล้วเราก็บอกลูกว่า เดี๋ยวค่อยคุยกันก็เลยมาสายไงไปเข้าก่อนปวดตั้งแต่ก่อนถึง เซ็นทรัลลาดพร้าวแล้วนะ เก่งมากนะแสดงว่ายังสามารถสั่งงานได้ดีที่สุด เขาได้สมองไม่สั่งงานแล้วนะ ถึงเจ้าเลย บอกมันอย่างนี้ เธอมันเป็น ผ่านไปแล้วนะจากนี้จะมีแต่สิ่งดีๆนะครับ จากนี้ไปจะมีแต่เรื่องดีๆยอดผู้ป่วยโควิดแล้วกันค่ะคุณจะรับประทานอาหารอยู่ แล้วก็รู้สึกแต่มันเป็นเรื่องปกติที่ต้องเล่ากันว่าเราควรเตรียมตัวตั้งแต่ออกจากบ้าน ตอนอยู่บ้านไม่ปวดไงปวดใจตรงนี้ยอดผู้ป่วยโควิดในไทยไหมวันนี้ตรงๆอยู่นะคะ 537 รายค่ะแล้วก็เป็นผู้ป่วยที่เข้าข่ายจากการตรวจ LINE นะคะยังคงมีผู้ป่วยเสียชีวิตอยู่ 41 รายเนาะ แล้วเมื่อวานนี้ก็มีมีข่าวว่าพี่ทอม แกก็ออกมาประกาศว่าแกติดโควิด แฟนก็เป็นห่วงกันณที่นี้แกประกาศว่าต้นเหตุแกเนี่ย มันไม่ได้เกิดจากอะไรเลยเกิดจากการที่แมวอ่ะ อยากจะมีเมียแล้วอยากจะมีเมียก็เลยติดโควิคกันทั้งบ้านเลยแต่ว่าอะไรยังไงกับการที่แมวจะมีเมีย เพื่อนน่ะต้องนำแมวมาถูกต้อง เขาบอกอย่างนี้แหละเขาว่าตัวเขาน่าจะรีบรักษาตัวให้หายเร็วๆเลยเหตุเกิดจากแมวจะมีเมียนี่แหละ พ่อพ่อคือตัวเขาเนี่ยเพลียเหลือเกินไหวนะแจ้งผลการตรวจ rt pcr ของพี่ทอมจากโรงพยาบาลเมื่อวันที่ 15 ธันวาคมค่ะผลปรากฏออกมาพบ เสือนะคะ ก็เลยแจ้งให้แฟนๆทราบว่าพี่ทอมจะติดโควิดนะครับ การติดเชื้อครั้งนี้สืบเนื่องมาจากมีรุ่นที่ คุณพี่คนหนึ่งนี่แหละเดินทางมาที่บ้านในวันที่ 10 ธันวาคมก่อนหน้าที่จะประกาศ 5 วันก็ได้นำน้องแมวมาฝากไว้ที่บ้านเพื่อทำการผสมพันธุ์กับ Isuzu แมวของเขาอ่ะห่างหลังจากนั้นอีก 2 วันรุ่นพี่แจ้งกลับมาว่า วันที่ 10 ใช่ไหมวันที่ 12 แจ้งกลับมาว่า ติดโควิด แล้วก็ทอมแล้วก็ภรรยาก็เลยรีบทำการกักตัวทันทีที่ทราบนะผลก็ออกมาเป็น มีราคาเป็น dtex ค่ะส่วนภรรยาเข้ารับการตรวจ rt-pcr ไม่พบเชื้อ แต่ก็ยังจะกัดตัวต่อไปครับขอไฟขออภัยทุกฝ่ายที่เกี่ยวข้อง ที่ได้รับผลกระทบด้วยขอโทษงานที่ต้องยกเลิกแล้วก็เลื่อนออกไปก่อนนะคะแล้วก็ขอโทษแทนค่ะ ร่วมงานแล้วก็ลูกค้าทุกท่านในครั้งนี้ด้วยนะคะหลังจากที่พี่ทอมเขาโพสต์ข้อความไปก็ หาคนก็เข้าแสดงความแบบว่าเป็นห่วงเนาะก็อวยพรให้หายป่วยไวๆนะคะ เราแชร์ข่าวสาวสตรองก็ขออวยพรให้ หายป่วยไวๆด้วยเดี๋ยวนี้อาการไม่น่ารุนแรงก็ได้รับเงินไปแล้ว แต่ก็ยังติดได้ ได้ 20 มาหาที่บ้านเขาก็ไม่รู้ว่าเขา เขาก็ไม่รู้คนดูปกติกันหมดเพราะฉะนั้นตอนนี้ก็คือ มันเป็นไปได้ที่เราจะรับเชื้อเข้ามาไม่ต้องคิดมากขนาดนั้นอยู่บ้านแท้ๆก็ยังได้ คันนี้อย่างนี้ เมื่อวานนี้มีผู้ที่ ดวงดีนะคะหน้าร่วมยินดีแล้วต้องแสดงมุทิตาติดต่อเขาลูกนะคะยินดีต่อผู้ที่โชคดี ไม่ใช่เราซึ่งไม่ใช่เราแม้แต่ท่านก็ ท่านหนึ่งอายุ 70 ปี อีกพักนึงแหละกว่าจะ 70 ไปเข้าใจไหมอีก 1 ท่านอาวุโสลงมาหน่อย 21 เอราวัณนี้ยังไม่ใช่วันของเราไม่ใช่วันฆ่าเราอยู่ได้ถึงวัยสูงวัยมีโอกาส ต้องรักษาตัวเองให้แข็งแรงอย่าวู่วาม เราจะได้อยู่จะถึงวันโชคดีได้เท่าไหร่ล่ะ ได้เท่าไหร่รางวัลไหนอ่ะ รางวัลที่ 5 ได้รางวัลที่ 1 5 ใบ ถ้าจะได้แล้วให้กัน 5 ใบกันไปเลยอันนี้ดีกว่านะคะ หอพักเลยหรอ วันที่ 5 ไม่ได้ในวันที่ 5 ไปให้วันที่ 15 บาทคูณ 4 5 6 30 วันเมื่อวานนี้พลิกชีวิตนะคะของใครอ่ะหลายคนนะอันนี้พี่สัญญา ด้านขวาสุดสีแดงไม่มีลายนะเป็นพ่อค้าลอตเตอรี่ตำบลยกกระบัตร อำเภอบ้านแพ้วจังหวัดสมุทรสาครที่พี่สัญญาจะเป็นคนขายแหละ เผยกับผู้สื่อข่าวว่าถ้าสุภาพสตรีบ้านแพ้วเนี่ยอายุ 70 ดีนะคะถูกรางวัลที่ 1 6 3 9 2 3 5 นะคะ งวดวันที่ 16 ธันวาคมที่ผ่านมาจำนวนถึง 5 ใบด้วยการซื้อลอตเตอรี่ พี่เขาเป็นประจำเลยคือคุณป้าในจะมาซื้อ 235 ทุกงวดแต่เลขนี้ไงในที่สุดมันก็วนมาถึง บ้านพักดีมากพี่ปรีชาแก้ไขลอตเตอรี่อยู่หน้าวัดยกกระบัตรเลยค่ะคุณผู้ชม วันพุธที่ 15 นะ เลขยังมีอยู่ไงในแผนแกก็ เรียกป้าหน่อย ป้าครับ 235 เป็นยังไงครับงวดนี้จะมีนะครับผมอุดหนุนไปจำนวนนะคะมันเป็นคนทักเราด้วย ทั้งนี้ในราคาหลังจากประกาศผลรางวัลออกมา พี่สัญญาแกทราบว่าเลขดังกล่าวนั้นน่ะ ตรงกับเลขที่คุณป้าซื้อไปจำนวน 5 ใบล่ะสิน่าจับได้น้อย ผอ. กองสลากออกบุฟเฟ่ต์ นี่มันคือของคุณป้านี่นา ก็เลยไม่รอช้ารีบวิ่งไปแจ้งคุณป้าที่บ้านห่างจากบ้านของพี่สัญญาเนี่ย คนที่ทำหน้าที่ของตัวเองได้ดีเยี่ยมมากจริงขายไปแล้วต้องรีบไปบอกหลังการขายก็ค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09:58 - 10:00 น.) 17 ธ.ค. 2564</dc:title>
  <dc:creator/>
  <cp:keywords/>
  <dcterms:created xsi:type="dcterms:W3CDTF">2024-01-04T02:48:28Z</dcterms:created>
  <dcterms:modified xsi:type="dcterms:W3CDTF">2024-01-04T02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3.05 น.</vt:lpwstr>
  </property>
  <property fmtid="{D5CDD505-2E9C-101B-9397-08002B2CF9AE}" pid="3" name="subtitle">
    <vt:lpwstr/>
  </property>
</Properties>
</file>